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F6AEA" w14:textId="055E9A61" w:rsidR="00844B8B" w:rsidRDefault="00334FE3">
      <w:r>
        <w:t>(Approx. 1910 words)</w:t>
      </w:r>
    </w:p>
    <w:p w14:paraId="62526BED" w14:textId="77777777" w:rsidR="00334FE3" w:rsidRDefault="00334FE3"/>
    <w:p w14:paraId="46A62128" w14:textId="77777777" w:rsidR="00334FE3" w:rsidRDefault="00334FE3">
      <w:r w:rsidRPr="00334FE3">
        <w:t>Making the Case for a Better Case</w:t>
      </w:r>
    </w:p>
    <w:p w14:paraId="4BA8C361" w14:textId="72A02AC9" w:rsidR="00334FE3" w:rsidRDefault="00334FE3">
      <w:r>
        <w:t>President’s Corner</w:t>
      </w:r>
    </w:p>
    <w:p w14:paraId="13FD3EE6" w14:textId="100D7011" w:rsidR="00334FE3" w:rsidRDefault="00334FE3">
      <w:r>
        <w:t>Greg Skalka, President, Under the Computer Hood User Group</w:t>
      </w:r>
    </w:p>
    <w:p w14:paraId="0A720E0A" w14:textId="462EDEDE" w:rsidR="00334FE3" w:rsidRDefault="00334FE3">
      <w:hyperlink r:id="rId4" w:history="1">
        <w:r w:rsidRPr="0063421E">
          <w:rPr>
            <w:rStyle w:val="Hyperlink"/>
          </w:rPr>
          <w:t>www.uchug.org</w:t>
        </w:r>
      </w:hyperlink>
    </w:p>
    <w:p w14:paraId="671E8A42" w14:textId="44BA556C" w:rsidR="00334FE3" w:rsidRDefault="00334FE3">
      <w:r>
        <w:t>president ** unchug.org</w:t>
      </w:r>
    </w:p>
    <w:p w14:paraId="78358D2F" w14:textId="77777777" w:rsidR="00334FE3" w:rsidRDefault="00334FE3"/>
    <w:p w14:paraId="158BEA77" w14:textId="77777777" w:rsidR="00334FE3" w:rsidRDefault="00334FE3">
      <w:r w:rsidRPr="00334FE3">
        <w:t xml:space="preserve">If we have nice things, we should want to protect them. We all have a lot </w:t>
      </w:r>
      <w:r>
        <w:t>of things</w:t>
      </w:r>
      <w:r w:rsidRPr="00334FE3">
        <w:t xml:space="preserve"> in our lives that we value and don</w:t>
      </w:r>
      <w:r>
        <w:t>'</w:t>
      </w:r>
      <w:r w:rsidRPr="00334FE3">
        <w:t xml:space="preserve">t want to lose. Some are </w:t>
      </w:r>
      <w:r>
        <w:t>material things</w:t>
      </w:r>
      <w:r w:rsidRPr="00334FE3">
        <w:t xml:space="preserve"> – homes, cars, furniture, investments</w:t>
      </w:r>
      <w:r>
        <w:t>,</w:t>
      </w:r>
      <w:r w:rsidRPr="00334FE3">
        <w:t xml:space="preserve"> and personal items. Some </w:t>
      </w:r>
      <w:r>
        <w:t>of these</w:t>
      </w:r>
      <w:r w:rsidRPr="00334FE3">
        <w:t xml:space="preserve"> are highly valued because they would be costly to replace, and </w:t>
      </w:r>
      <w:r>
        <w:t>some have</w:t>
      </w:r>
      <w:r w:rsidRPr="00334FE3">
        <w:t xml:space="preserve"> great value only to </w:t>
      </w:r>
      <w:r>
        <w:t>u</w:t>
      </w:r>
      <w:r w:rsidRPr="00334FE3">
        <w:t xml:space="preserve">s. Other things we value may not </w:t>
      </w:r>
      <w:r>
        <w:t>be material</w:t>
      </w:r>
      <w:r w:rsidRPr="00334FE3">
        <w:t xml:space="preserve"> but are also treasured – health, happiness, relationships</w:t>
      </w:r>
      <w:r>
        <w:t>,</w:t>
      </w:r>
      <w:r w:rsidRPr="00334FE3">
        <w:t xml:space="preserve"> </w:t>
      </w:r>
      <w:r>
        <w:t>and capabilities</w:t>
      </w:r>
      <w:r w:rsidRPr="00334FE3">
        <w:t xml:space="preserve">. Some of these valued items are essential and integral to </w:t>
      </w:r>
      <w:r>
        <w:t>our lives</w:t>
      </w:r>
      <w:r w:rsidRPr="00334FE3">
        <w:t xml:space="preserve">; others are just nice to have, enhancing our lives. Unfortunately, </w:t>
      </w:r>
      <w:r>
        <w:t>the more</w:t>
      </w:r>
      <w:r w:rsidRPr="00334FE3">
        <w:t xml:space="preserve"> we have, the more we have to lose and the more things we need to </w:t>
      </w:r>
      <w:r>
        <w:t>take care</w:t>
      </w:r>
      <w:r w:rsidRPr="00334FE3">
        <w:t xml:space="preserve"> of. The things we </w:t>
      </w:r>
      <w:proofErr w:type="gramStart"/>
      <w:r w:rsidRPr="00334FE3">
        <w:t>need</w:t>
      </w:r>
      <w:proofErr w:type="gramEnd"/>
      <w:r w:rsidRPr="00334FE3">
        <w:t xml:space="preserve"> and love can degrade or break, be lost, stolen, damaged</w:t>
      </w:r>
      <w:r>
        <w:t>,</w:t>
      </w:r>
      <w:r w:rsidRPr="00334FE3">
        <w:t xml:space="preserve"> or destroyed. We can lose</w:t>
      </w:r>
      <w:r>
        <w:t xml:space="preserve"> </w:t>
      </w:r>
      <w:r w:rsidRPr="00334FE3">
        <w:t>things through neglect, accidents, hostile acts by others</w:t>
      </w:r>
      <w:r>
        <w:t>, or our</w:t>
      </w:r>
      <w:r w:rsidRPr="00334FE3">
        <w:t xml:space="preserve"> lack of good judgment.</w:t>
      </w:r>
      <w:r>
        <w:t xml:space="preserve"> </w:t>
      </w:r>
    </w:p>
    <w:p w14:paraId="4BF4BD71" w14:textId="77777777" w:rsidR="00334FE3" w:rsidRDefault="00334FE3"/>
    <w:p w14:paraId="34CF9B9B" w14:textId="77777777" w:rsidR="00334FE3" w:rsidRDefault="00334FE3">
      <w:r w:rsidRPr="00334FE3">
        <w:t>We all want to protect the nice things we have, but with so many possible risks and threats</w:t>
      </w:r>
      <w:r>
        <w:t>,</w:t>
      </w:r>
      <w:r w:rsidRPr="00334FE3">
        <w:t xml:space="preserve"> it can be difficult,</w:t>
      </w:r>
      <w:r>
        <w:t xml:space="preserve"> </w:t>
      </w:r>
      <w:r w:rsidRPr="00334FE3">
        <w:t>especially when we have so many things to protect. Sometimes it is not reasonably possible to protect again</w:t>
      </w:r>
      <w:r>
        <w:t xml:space="preserve"> </w:t>
      </w:r>
      <w:r w:rsidRPr="00334FE3">
        <w:t>stall threats to all our stuff. Depending on the value of something to us and the relative threats against it, we may</w:t>
      </w:r>
      <w:r>
        <w:t xml:space="preserve"> </w:t>
      </w:r>
      <w:r w:rsidRPr="00334FE3">
        <w:t>want to consider insurance against its loss.</w:t>
      </w:r>
      <w:r>
        <w:t xml:space="preserve"> </w:t>
      </w:r>
    </w:p>
    <w:p w14:paraId="33BDB8AB" w14:textId="77777777" w:rsidR="00334FE3" w:rsidRDefault="00334FE3"/>
    <w:p w14:paraId="23F83E2F" w14:textId="77777777" w:rsidR="00334FE3" w:rsidRDefault="00334FE3">
      <w:r w:rsidRPr="00334FE3">
        <w:t>Insurance for our prized items can take two forms. One type is a protection against loss, while the other is a</w:t>
      </w:r>
      <w:r>
        <w:t xml:space="preserve"> </w:t>
      </w:r>
      <w:r w:rsidRPr="00334FE3">
        <w:t xml:space="preserve">compensation for loss. Our automobiles are often </w:t>
      </w:r>
      <w:r>
        <w:t>critical</w:t>
      </w:r>
      <w:r w:rsidRPr="00334FE3">
        <w:t xml:space="preserve"> in our lives, providing essential</w:t>
      </w:r>
      <w:r>
        <w:t xml:space="preserve"> </w:t>
      </w:r>
      <w:r w:rsidRPr="00334FE3">
        <w:t>transportation to a job, school</w:t>
      </w:r>
      <w:r>
        <w:t>,</w:t>
      </w:r>
      <w:r w:rsidRPr="00334FE3">
        <w:t xml:space="preserve"> or store. They can also be a means of recreation and entertainment</w:t>
      </w:r>
      <w:r>
        <w:t xml:space="preserve"> and</w:t>
      </w:r>
      <w:r w:rsidRPr="00334FE3">
        <w:t xml:space="preserve"> a source of personal pride. Many bad things could happen to our vehicles, including theft, </w:t>
      </w:r>
      <w:r w:rsidRPr="00334FE3">
        <w:t>vandalism, damage</w:t>
      </w:r>
      <w:r w:rsidRPr="00334FE3">
        <w:t xml:space="preserve"> in an accident</w:t>
      </w:r>
      <w:r>
        <w:t>,</w:t>
      </w:r>
      <w:r w:rsidRPr="00334FE3">
        <w:t xml:space="preserve"> and mechanical failure. To </w:t>
      </w:r>
      <w:r>
        <w:t>e</w:t>
      </w:r>
      <w:r w:rsidRPr="00334FE3">
        <w:t>nsure these things don</w:t>
      </w:r>
      <w:r>
        <w:t>'</w:t>
      </w:r>
      <w:r w:rsidRPr="00334FE3">
        <w:t xml:space="preserve">t happen, there are actions we </w:t>
      </w:r>
      <w:r>
        <w:t>can take</w:t>
      </w:r>
      <w:r w:rsidRPr="00334FE3">
        <w:t xml:space="preserve"> and things we can buy to help prevent such losses. Parking in a private garage can help prevent thefts </w:t>
      </w:r>
      <w:r>
        <w:t>and damage</w:t>
      </w:r>
      <w:r w:rsidRPr="00334FE3">
        <w:t xml:space="preserve"> that might occur when parked on the street. I have a friend that always parks his truck at the far end </w:t>
      </w:r>
      <w:r>
        <w:t>of a</w:t>
      </w:r>
      <w:r w:rsidRPr="00334FE3">
        <w:t xml:space="preserve"> parking lot, away from other vehicles, to reduce the incidence of scratches and dings from other drivers.</w:t>
      </w:r>
      <w:r>
        <w:t xml:space="preserve"> </w:t>
      </w:r>
      <w:r w:rsidRPr="00334FE3">
        <w:t xml:space="preserve">Investing in a car alarm system or a steering wheel locking device is often a good way to reduce the chances </w:t>
      </w:r>
      <w:r>
        <w:t>of theft</w:t>
      </w:r>
      <w:r w:rsidRPr="00334FE3">
        <w:t>. Regular vehicle maintenance is good insurance against breakdowns.</w:t>
      </w:r>
      <w:r>
        <w:t xml:space="preserve"> </w:t>
      </w:r>
    </w:p>
    <w:p w14:paraId="27304FE0" w14:textId="77777777" w:rsidR="00334FE3" w:rsidRDefault="00334FE3"/>
    <w:p w14:paraId="59C0E582" w14:textId="77777777" w:rsidR="00334FE3" w:rsidRDefault="00334FE3">
      <w:r w:rsidRPr="00334FE3">
        <w:t xml:space="preserve">Unfortunately, it is difficult to eliminate all risks to your car while still using it. Since </w:t>
      </w:r>
      <w:r>
        <w:t>a car represents a significant asset for most people</w:t>
      </w:r>
      <w:r w:rsidRPr="00334FE3">
        <w:t>, most drivers purchase insurance against loss or damage. A reckless action or</w:t>
      </w:r>
      <w:r>
        <w:t xml:space="preserve"> </w:t>
      </w:r>
      <w:r w:rsidRPr="00334FE3">
        <w:t xml:space="preserve">unintentional mistake while operating a vehicle could </w:t>
      </w:r>
      <w:r>
        <w:t>cause</w:t>
      </w:r>
      <w:r w:rsidRPr="00334FE3">
        <w:t xml:space="preserve"> great injury or death to another, so </w:t>
      </w:r>
      <w:r>
        <w:t>our state</w:t>
      </w:r>
      <w:r w:rsidRPr="00334FE3">
        <w:t xml:space="preserve"> requires drivers to purchase liability insurance to pay for damages to others and to prevent the </w:t>
      </w:r>
      <w:r>
        <w:t>personal financial</w:t>
      </w:r>
      <w:r w:rsidRPr="00334FE3">
        <w:t xml:space="preserve"> ruin of those at fault. In addition, insurance against the loss of our cars from accidents, fire, </w:t>
      </w:r>
      <w:r>
        <w:t>theft, and</w:t>
      </w:r>
      <w:r w:rsidRPr="00334FE3">
        <w:t xml:space="preserve"> other damage may be warranted if the loss would be a significant cost to us. For an older, low-value car</w:t>
      </w:r>
      <w:r>
        <w:t xml:space="preserve">, carrying more than a liability policy may not make sense, </w:t>
      </w:r>
      <w:r>
        <w:lastRenderedPageBreak/>
        <w:t xml:space="preserve">but </w:t>
      </w:r>
      <w:r w:rsidRPr="00334FE3">
        <w:t>more coverage is prudent for a newer, more expensive vehicle. Even so, depending on the amount of damage and the c</w:t>
      </w:r>
      <w:r>
        <w:t>ar's current value</w:t>
      </w:r>
      <w:r w:rsidRPr="00334FE3">
        <w:t xml:space="preserve">, this kind of </w:t>
      </w:r>
      <w:r>
        <w:t>insurance may</w:t>
      </w:r>
      <w:r w:rsidRPr="00334FE3">
        <w:t xml:space="preserve"> not repair your vehicle but only reimburse you for its current value.</w:t>
      </w:r>
    </w:p>
    <w:p w14:paraId="7FDFB81D" w14:textId="77777777" w:rsidR="00334FE3" w:rsidRDefault="00334FE3"/>
    <w:p w14:paraId="7614C934" w14:textId="77777777" w:rsidR="00334FE3" w:rsidRDefault="00334FE3">
      <w:r>
        <w:t>Much of our technology is</w:t>
      </w:r>
      <w:r w:rsidRPr="00334FE3">
        <w:t xml:space="preserve"> costly and important to our lives and often justifies some </w:t>
      </w:r>
      <w:r>
        <w:t>insurance against</w:t>
      </w:r>
      <w:r w:rsidRPr="00334FE3">
        <w:t xml:space="preserve"> loss. I am often asked by a store, either online or physical, if I would like to purchase product</w:t>
      </w:r>
      <w:r>
        <w:t xml:space="preserve"> </w:t>
      </w:r>
      <w:r w:rsidRPr="00334FE3">
        <w:t>replacement insurance for that TV or other electronic device I am buying. Sometimes this additional coverage</w:t>
      </w:r>
      <w:r>
        <w:t xml:space="preserve"> </w:t>
      </w:r>
      <w:r w:rsidRPr="00334FE3">
        <w:t xml:space="preserve">may be useful, but it </w:t>
      </w:r>
      <w:r>
        <w:t>carries a cost. Y</w:t>
      </w:r>
      <w:r w:rsidRPr="00334FE3">
        <w:t xml:space="preserve">ou may also have similar coverage from using a credit card for </w:t>
      </w:r>
      <w:r>
        <w:t>the purchase</w:t>
      </w:r>
      <w:r w:rsidRPr="00334FE3">
        <w:t xml:space="preserve"> or from a homeowners or rent</w:t>
      </w:r>
      <w:r>
        <w:t>ers</w:t>
      </w:r>
      <w:r w:rsidRPr="00334FE3">
        <w:t xml:space="preserve"> policy. Many personal electronic devices, such as </w:t>
      </w:r>
      <w:r>
        <w:t>computers and</w:t>
      </w:r>
      <w:r w:rsidRPr="00334FE3">
        <w:t xml:space="preserve"> smartphones, are </w:t>
      </w:r>
      <w:r>
        <w:t>costly to repurchase and</w:t>
      </w:r>
      <w:r w:rsidRPr="00334FE3">
        <w:t xml:space="preserve"> so important in our lives that their loss </w:t>
      </w:r>
      <w:r>
        <w:t>goes beyond</w:t>
      </w:r>
      <w:r w:rsidRPr="00334FE3">
        <w:t xml:space="preserve"> money. Imagine losing your phone at a critical time, like when on a trip; the loss can </w:t>
      </w:r>
      <w:r>
        <w:t>go considerably</w:t>
      </w:r>
      <w:r w:rsidRPr="00334FE3">
        <w:t xml:space="preserve"> beyond the cost of a replacement device. Insurance you can buy could replace your device, but it</w:t>
      </w:r>
      <w:r>
        <w:t xml:space="preserve"> </w:t>
      </w:r>
      <w:r w:rsidRPr="00334FE3">
        <w:t>wouldn</w:t>
      </w:r>
      <w:r>
        <w:t>'</w:t>
      </w:r>
      <w:r w:rsidRPr="00334FE3">
        <w:t xml:space="preserve">t typically compensate for </w:t>
      </w:r>
      <w:r>
        <w:t xml:space="preserve">the </w:t>
      </w:r>
      <w:r w:rsidRPr="00334FE3">
        <w:t>loss of use or data</w:t>
      </w:r>
    </w:p>
    <w:p w14:paraId="0B8890B7" w14:textId="77777777" w:rsidR="00334FE3" w:rsidRDefault="00334FE3"/>
    <w:p w14:paraId="3BDF9316" w14:textId="77777777" w:rsidR="00334FE3" w:rsidRDefault="00334FE3">
      <w:r w:rsidRPr="00334FE3">
        <w:t>The most prudent way to handle insurance is to buy only for what you can</w:t>
      </w:r>
      <w:r>
        <w:t>'</w:t>
      </w:r>
      <w:r w:rsidRPr="00334FE3">
        <w:t>t afford to lose. For most of us</w:t>
      </w:r>
      <w:r>
        <w:t>, that extends to a home, car, some household items, jewelry,</w:t>
      </w:r>
      <w:r w:rsidRPr="00334FE3">
        <w:t xml:space="preserve"> and firearms. Typically, insuring lower-cost items does not make sense. The only time I bought any replacement insurance for a smartphone was for</w:t>
      </w:r>
      <w:r>
        <w:t xml:space="preserve"> </w:t>
      </w:r>
      <w:r w:rsidRPr="00334FE3">
        <w:t>my daughter</w:t>
      </w:r>
      <w:r>
        <w:t>'</w:t>
      </w:r>
      <w:r w:rsidRPr="00334FE3">
        <w:t>s pricey iPhone when she was young</w:t>
      </w:r>
      <w:r>
        <w:t>,</w:t>
      </w:r>
      <w:r w:rsidRPr="00334FE3">
        <w:t xml:space="preserve"> and I knew I</w:t>
      </w:r>
      <w:r>
        <w:t>'</w:t>
      </w:r>
      <w:r w:rsidRPr="00334FE3">
        <w:t>d be responsible for replacing it. To protect my</w:t>
      </w:r>
      <w:r>
        <w:t xml:space="preserve"> </w:t>
      </w:r>
      <w:r w:rsidRPr="00334FE3">
        <w:t xml:space="preserve">own things, I prefer to </w:t>
      </w:r>
      <w:r>
        <w:t>e</w:t>
      </w:r>
      <w:r w:rsidRPr="00334FE3">
        <w:t>nsure my continued use of them by being careful with them.</w:t>
      </w:r>
      <w:r>
        <w:t xml:space="preserve"> </w:t>
      </w:r>
    </w:p>
    <w:p w14:paraId="11551EB0" w14:textId="77777777" w:rsidR="00334FE3" w:rsidRDefault="00334FE3"/>
    <w:p w14:paraId="2DB9F6C7" w14:textId="0B1A7708" w:rsidR="00334FE3" w:rsidRDefault="00334FE3">
      <w:r w:rsidRPr="00334FE3">
        <w:t>Smartphones are a valuable item, typically fairly expensive and risky to own. They go out in the world</w:t>
      </w:r>
      <w:r>
        <w:t xml:space="preserve"> </w:t>
      </w:r>
      <w:r w:rsidRPr="00334FE3">
        <w:t>with us as our nearly constant companions</w:t>
      </w:r>
      <w:r>
        <w:t xml:space="preserve"> and</w:t>
      </w:r>
      <w:r w:rsidRPr="00334FE3">
        <w:t xml:space="preserve"> are subject to many dangers our home-bound electronic</w:t>
      </w:r>
      <w:r>
        <w:t xml:space="preserve"> </w:t>
      </w:r>
      <w:r w:rsidRPr="00334FE3">
        <w:t>devices don</w:t>
      </w:r>
      <w:r>
        <w:t>'</w:t>
      </w:r>
      <w:r w:rsidRPr="00334FE3">
        <w:t>t face. Our phones are susceptible to being dropped and damaged, submerged in water, stolen, left</w:t>
      </w:r>
      <w:r>
        <w:t xml:space="preserve"> </w:t>
      </w:r>
      <w:r w:rsidRPr="00334FE3">
        <w:t>behind</w:t>
      </w:r>
      <w:r>
        <w:t>,</w:t>
      </w:r>
      <w:r w:rsidRPr="00334FE3">
        <w:t xml:space="preserve"> and lost. </w:t>
      </w:r>
      <w:r>
        <w:t>Many people have asked m</w:t>
      </w:r>
      <w:r w:rsidRPr="00334FE3">
        <w:t>e how to dry out a phone; most were unsuccessful in</w:t>
      </w:r>
      <w:r>
        <w:t xml:space="preserve"> </w:t>
      </w:r>
      <w:r w:rsidRPr="00334FE3">
        <w:t>recovering theirs. I</w:t>
      </w:r>
      <w:r>
        <w:t>'</w:t>
      </w:r>
      <w:r w:rsidRPr="00334FE3">
        <w:t>ve seen many people with cracked phone screens</w:t>
      </w:r>
      <w:r>
        <w:t>,</w:t>
      </w:r>
      <w:r w:rsidRPr="00334FE3">
        <w:t xml:space="preserve"> indicating some accident </w:t>
      </w:r>
      <w:r>
        <w:t>or mistreatment</w:t>
      </w:r>
      <w:r w:rsidRPr="00334FE3">
        <w:t xml:space="preserve">. It seems rare for a phone to die of </w:t>
      </w:r>
      <w:r>
        <w:t>"</w:t>
      </w:r>
      <w:r w:rsidRPr="00334FE3">
        <w:t>natural causes</w:t>
      </w:r>
      <w:r>
        <w:t>"</w:t>
      </w:r>
      <w:r w:rsidRPr="00334FE3">
        <w:t xml:space="preserve"> (a hardware failure); most seem to suffer </w:t>
      </w:r>
      <w:r>
        <w:t>an accident</w:t>
      </w:r>
      <w:r w:rsidRPr="00334FE3">
        <w:t xml:space="preserve"> or other incident.</w:t>
      </w:r>
    </w:p>
    <w:p w14:paraId="52F18609" w14:textId="589A0FD8" w:rsidR="00334FE3" w:rsidRDefault="00334FE3">
      <w:r>
        <w:rPr>
          <w:noProof/>
        </w:rPr>
        <w:drawing>
          <wp:anchor distT="0" distB="0" distL="114300" distR="114300" simplePos="0" relativeHeight="251658240" behindDoc="1" locked="0" layoutInCell="1" allowOverlap="1" wp14:anchorId="6C32D4D7" wp14:editId="13C5CA86">
            <wp:simplePos x="0" y="0"/>
            <wp:positionH relativeFrom="column">
              <wp:posOffset>1792586</wp:posOffset>
            </wp:positionH>
            <wp:positionV relativeFrom="paragraph">
              <wp:posOffset>175260</wp:posOffset>
            </wp:positionV>
            <wp:extent cx="4029075" cy="2009775"/>
            <wp:effectExtent l="0" t="0" r="9525" b="9525"/>
            <wp:wrapTight wrapText="bothSides">
              <wp:wrapPolygon edited="0">
                <wp:start x="0" y="0"/>
                <wp:lineTo x="0" y="21498"/>
                <wp:lineTo x="21549" y="21498"/>
                <wp:lineTo x="21549" y="0"/>
                <wp:lineTo x="0" y="0"/>
              </wp:wrapPolygon>
            </wp:wrapTight>
            <wp:docPr id="367883721" name="Picture 1" descr="A picture containing everyday carry, mobile phone, smartphone, gadg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883721" name="Picture 1" descr="A picture containing everyday carry, mobile phone, smartphone, gadge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CCCFA" w14:textId="78F8A83E" w:rsidR="00334FE3" w:rsidRDefault="00334FE3">
      <w:r w:rsidRPr="00334FE3">
        <w:t>I bought my first smart</w:t>
      </w:r>
      <w:r>
        <w:t>phone in</w:t>
      </w:r>
      <w:r w:rsidRPr="00334FE3">
        <w:t xml:space="preserve"> 2017, and though it </w:t>
      </w:r>
      <w:r w:rsidRPr="00334FE3">
        <w:t>was relatively</w:t>
      </w:r>
      <w:r w:rsidRPr="00334FE3">
        <w:t xml:space="preserve"> inexpensive (</w:t>
      </w:r>
      <w:r>
        <w:t>a Samsung</w:t>
      </w:r>
      <w:r w:rsidRPr="00334FE3">
        <w:t xml:space="preserve"> Galaxy J3 Prime at</w:t>
      </w:r>
      <w:r>
        <w:t xml:space="preserve"> </w:t>
      </w:r>
      <w:r w:rsidRPr="00334FE3">
        <w:t xml:space="preserve">$150), I was still </w:t>
      </w:r>
      <w:r>
        <w:t>concerned that</w:t>
      </w:r>
      <w:r w:rsidRPr="00334FE3">
        <w:t xml:space="preserve"> something would </w:t>
      </w:r>
      <w:r>
        <w:t>happen to</w:t>
      </w:r>
      <w:r w:rsidRPr="00334FE3">
        <w:t xml:space="preserve"> it. I didn</w:t>
      </w:r>
      <w:r>
        <w:t>'</w:t>
      </w:r>
      <w:r w:rsidRPr="00334FE3">
        <w:t xml:space="preserve">t take it away </w:t>
      </w:r>
      <w:r>
        <w:t>from home</w:t>
      </w:r>
      <w:r w:rsidRPr="00334FE3">
        <w:t xml:space="preserve"> until I</w:t>
      </w:r>
      <w:r>
        <w:t xml:space="preserve"> bought a case</w:t>
      </w:r>
      <w:r w:rsidRPr="00334FE3">
        <w:t xml:space="preserve"> to protect it. As it </w:t>
      </w:r>
      <w:r>
        <w:t>turned out</w:t>
      </w:r>
      <w:r w:rsidRPr="00334FE3">
        <w:t xml:space="preserve">, I found the almost </w:t>
      </w:r>
      <w:r>
        <w:t>perfect case</w:t>
      </w:r>
      <w:r w:rsidRPr="00334FE3">
        <w:t xml:space="preserve"> for it. It was just a no-brand case I bought from</w:t>
      </w:r>
      <w:r>
        <w:t xml:space="preserve"> </w:t>
      </w:r>
      <w:r w:rsidRPr="00334FE3">
        <w:t xml:space="preserve">Amazon (about $25), but it </w:t>
      </w:r>
      <w:r>
        <w:t>had all</w:t>
      </w:r>
      <w:r w:rsidRPr="00334FE3">
        <w:t xml:space="preserve"> the characteristics I </w:t>
      </w:r>
      <w:r>
        <w:t>was looking</w:t>
      </w:r>
      <w:r w:rsidRPr="00334FE3">
        <w:t xml:space="preserve"> for. It starts with </w:t>
      </w:r>
      <w:r>
        <w:t>a flexible</w:t>
      </w:r>
      <w:r w:rsidRPr="00334FE3">
        <w:t xml:space="preserve"> </w:t>
      </w:r>
      <w:r w:rsidRPr="00334FE3">
        <w:lastRenderedPageBreak/>
        <w:t xml:space="preserve">silicon sheath that covers all sides but the screen and has a sizable lip above the screen surface </w:t>
      </w:r>
      <w:r>
        <w:t>to protect</w:t>
      </w:r>
      <w:r w:rsidRPr="00334FE3">
        <w:t xml:space="preserve"> it. There is an opening for the camera lens, connector</w:t>
      </w:r>
      <w:r>
        <w:t>,</w:t>
      </w:r>
      <w:r w:rsidRPr="00334FE3">
        <w:t xml:space="preserve"> and jacks in this cover</w:t>
      </w:r>
      <w:r>
        <w:t>; best of all, it is a bright fluorescent gree</w:t>
      </w:r>
      <w:r w:rsidRPr="00334FE3">
        <w:t xml:space="preserve">n color. It was one of the few cases I found of this type that was not just plain black. </w:t>
      </w:r>
      <w:r>
        <w:t>I sought</w:t>
      </w:r>
      <w:r w:rsidRPr="00334FE3">
        <w:t xml:space="preserve"> out this bright coloring not for fashion but for utility. </w:t>
      </w:r>
      <w:r>
        <w:t>This bright coloring has saved me from accidentally leaving my phone in a dark restaurant booth or anywhere else I might not notic</w:t>
      </w:r>
      <w:r w:rsidRPr="00334FE3">
        <w:t>e.</w:t>
      </w:r>
      <w:r>
        <w:t xml:space="preserve"> </w:t>
      </w:r>
    </w:p>
    <w:p w14:paraId="0FFFB1E2" w14:textId="40D79E4D" w:rsidR="00334FE3" w:rsidRDefault="00334FE3"/>
    <w:p w14:paraId="3C2B6E57" w14:textId="250C2327" w:rsidR="00334FE3" w:rsidRDefault="00334FE3">
      <w:r w:rsidRPr="00334FE3">
        <w:t>This near-perfect case had a hard black plastic piece that snaps on the back</w:t>
      </w:r>
      <w:r>
        <w:t>, providing</w:t>
      </w:r>
      <w:r w:rsidRPr="00334FE3">
        <w:t xml:space="preserve"> a pop-out stand for </w:t>
      </w:r>
      <w:r>
        <w:t>the phone</w:t>
      </w:r>
      <w:r w:rsidRPr="00334FE3">
        <w:t xml:space="preserve"> and additional corner protection. I</w:t>
      </w:r>
      <w:r>
        <w:t>'</w:t>
      </w:r>
      <w:r w:rsidRPr="00334FE3">
        <w:t>ve accidentally dropped the phone many times</w:t>
      </w:r>
      <w:r>
        <w:t>,</w:t>
      </w:r>
      <w:r w:rsidRPr="00334FE3">
        <w:t xml:space="preserve"> and it has always</w:t>
      </w:r>
      <w:r>
        <w:t xml:space="preserve"> </w:t>
      </w:r>
      <w:r w:rsidRPr="00334FE3">
        <w:t xml:space="preserve">survived. </w:t>
      </w:r>
      <w:r>
        <w:t>However, the screen was still vulnerable, so I sought a case with</w:t>
      </w:r>
      <w:r w:rsidRPr="00334FE3">
        <w:t xml:space="preserve"> a holster. I have never </w:t>
      </w:r>
      <w:r>
        <w:t>figured</w:t>
      </w:r>
      <w:r w:rsidRPr="00334FE3">
        <w:t xml:space="preserve"> out how people can carry their phones in their pants pockets. The phone seems</w:t>
      </w:r>
      <w:r>
        <w:t xml:space="preserve"> </w:t>
      </w:r>
      <w:r w:rsidRPr="00334FE3">
        <w:t xml:space="preserve">too big to carry in a front pocket comfortably, and </w:t>
      </w:r>
      <w:r>
        <w:t>I'm likely to sit on it and break it in a back pocke</w:t>
      </w:r>
      <w:r w:rsidRPr="00334FE3">
        <w:t>t. The</w:t>
      </w:r>
      <w:r>
        <w:t xml:space="preserve"> </w:t>
      </w:r>
      <w:r w:rsidRPr="00334FE3">
        <w:t>holster can clip on the belt (or the front side pocket opening, where I prefer it) and carry the phone</w:t>
      </w:r>
      <w:r>
        <w:t xml:space="preserve"> </w:t>
      </w:r>
      <w:r w:rsidRPr="00334FE3">
        <w:t xml:space="preserve">comfortably, with easy access. The phone (and </w:t>
      </w:r>
      <w:r>
        <w:t>the "</w:t>
      </w:r>
      <w:r w:rsidRPr="00334FE3">
        <w:t>permanent</w:t>
      </w:r>
      <w:r>
        <w:t>"</w:t>
      </w:r>
      <w:r w:rsidRPr="00334FE3">
        <w:t xml:space="preserve"> part of the case) slides up and out of the</w:t>
      </w:r>
      <w:r>
        <w:t xml:space="preserve"> </w:t>
      </w:r>
      <w:r w:rsidRPr="00334FE3">
        <w:t>holster; I soon mastered this quick-draw technique.</w:t>
      </w:r>
    </w:p>
    <w:p w14:paraId="2CA34F49" w14:textId="627AA3B7" w:rsidR="00334FE3" w:rsidRDefault="00334FE3"/>
    <w:p w14:paraId="6F69FC4C" w14:textId="36A87FF1" w:rsidR="00334FE3" w:rsidRDefault="00334FE3">
      <w:r>
        <w:t>T</w:t>
      </w:r>
      <w:r w:rsidRPr="00334FE3">
        <w:t xml:space="preserve">his case protected my phone so well that the phone suffered no damage or loss in the five years I actively </w:t>
      </w:r>
      <w:r>
        <w:t>used it</w:t>
      </w:r>
      <w:r w:rsidRPr="00334FE3">
        <w:t>. It survived many drops and falls, and I was fortunately careful when handling it (and myself) near water.</w:t>
      </w:r>
      <w:r>
        <w:t xml:space="preserve"> </w:t>
      </w:r>
      <w:r w:rsidRPr="00334FE3">
        <w:t xml:space="preserve">The only flaw in the case was that it protected my phone so well that it </w:t>
      </w:r>
      <w:r>
        <w:t>could not</w:t>
      </w:r>
      <w:r w:rsidRPr="00334FE3">
        <w:t xml:space="preserve"> survive as long. </w:t>
      </w:r>
      <w:r>
        <w:t>The holster</w:t>
      </w:r>
      <w:r w:rsidRPr="00334FE3">
        <w:t xml:space="preserve"> was the least durable part. I broke the belt clip off a few times (the first time getting into a car with it</w:t>
      </w:r>
      <w:r>
        <w:t xml:space="preserve"> </w:t>
      </w:r>
      <w:r w:rsidRPr="00334FE3">
        <w:t>clipped to my pants), and a hard plastic tab that holds the phone in broke once. The case survived the best; only</w:t>
      </w:r>
      <w:r>
        <w:t xml:space="preserve"> </w:t>
      </w:r>
      <w:r w:rsidRPr="00334FE3">
        <w:t>once did the black part have a tab break</w:t>
      </w:r>
      <w:r>
        <w:t>-</w:t>
      </w:r>
      <w:r w:rsidRPr="00334FE3">
        <w:t>off. Maybe a much more</w:t>
      </w:r>
      <w:r>
        <w:t xml:space="preserve"> </w:t>
      </w:r>
      <w:r w:rsidRPr="00334FE3">
        <w:t xml:space="preserve">expensive case could have survived the five years of phone use, but </w:t>
      </w:r>
      <w:r>
        <w:t>I found</w:t>
      </w:r>
      <w:r w:rsidRPr="00334FE3">
        <w:t xml:space="preserve"> </w:t>
      </w:r>
      <w:r>
        <w:t>that buying about five of them</w:t>
      </w:r>
      <w:r w:rsidRPr="00334FE3">
        <w:t xml:space="preserve"> worked as well. I </w:t>
      </w:r>
      <w:r>
        <w:t>just made</w:t>
      </w:r>
      <w:r w:rsidRPr="00334FE3">
        <w:t xml:space="preserve"> sure I always had one or two on </w:t>
      </w:r>
      <w:r w:rsidRPr="00334FE3">
        <w:t xml:space="preserve">hand. </w:t>
      </w:r>
    </w:p>
    <w:p w14:paraId="4BE933BF" w14:textId="796419C0" w:rsidR="00334FE3" w:rsidRDefault="00334FE3"/>
    <w:p w14:paraId="7094FCFE" w14:textId="2F3711EF" w:rsidR="00334FE3" w:rsidRDefault="00334FE3">
      <w:r w:rsidRPr="00334FE3">
        <w:t>Last</w:t>
      </w:r>
      <w:r w:rsidRPr="00334FE3">
        <w:t xml:space="preserve"> June</w:t>
      </w:r>
      <w:r>
        <w:t>,</w:t>
      </w:r>
      <w:r w:rsidRPr="00334FE3">
        <w:t xml:space="preserve"> I decided my five-year-old phone was no longer sufficient,</w:t>
      </w:r>
      <w:r>
        <w:t xml:space="preserve"> </w:t>
      </w:r>
      <w:r w:rsidRPr="00334FE3">
        <w:t xml:space="preserve">so </w:t>
      </w:r>
      <w:r>
        <w:t xml:space="preserve">I </w:t>
      </w:r>
      <w:r w:rsidRPr="00334FE3">
        <w:t xml:space="preserve">bought a Samsung Galaxy S22. I wanted a case exactly like </w:t>
      </w:r>
      <w:r>
        <w:t>the one</w:t>
      </w:r>
      <w:r w:rsidRPr="00334FE3">
        <w:t xml:space="preserve"> I had for my J3, but I could </w: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4AC7CF4" wp14:editId="46F7E1A5">
            <wp:simplePos x="0" y="0"/>
            <wp:positionH relativeFrom="column">
              <wp:posOffset>3619839</wp:posOffset>
            </wp:positionH>
            <wp:positionV relativeFrom="paragraph">
              <wp:posOffset>170</wp:posOffset>
            </wp:positionV>
            <wp:extent cx="2085975" cy="2143125"/>
            <wp:effectExtent l="0" t="0" r="9525" b="9525"/>
            <wp:wrapTight wrapText="bothSides">
              <wp:wrapPolygon edited="0">
                <wp:start x="0" y="0"/>
                <wp:lineTo x="0" y="21504"/>
                <wp:lineTo x="21501" y="21504"/>
                <wp:lineTo x="21501" y="0"/>
                <wp:lineTo x="0" y="0"/>
              </wp:wrapPolygon>
            </wp:wrapTight>
            <wp:docPr id="99489962" name="Picture 1" descr="A picture containing smart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89962" name="Picture 1" descr="A picture containing smartphone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4FE3">
        <w:t>not find one. There were some possible</w:t>
      </w:r>
      <w:r>
        <w:t xml:space="preserve"> </w:t>
      </w:r>
      <w:r w:rsidRPr="00334FE3">
        <w:t xml:space="preserve">candidates, but none combined the heavy-duty protection, holster </w:t>
      </w:r>
      <w:r>
        <w:t>with slide-</w:t>
      </w:r>
      <w:r w:rsidRPr="00334FE3">
        <w:t>up phone removal</w:t>
      </w:r>
      <w:r>
        <w:t>,</w:t>
      </w:r>
      <w:r w:rsidRPr="00334FE3">
        <w:t xml:space="preserve"> and a bright color element. </w:t>
      </w:r>
      <w:r>
        <w:t>Desperately needing</w:t>
      </w:r>
      <w:r w:rsidRPr="00334FE3">
        <w:t xml:space="preserve"> something to protect my new and expensive ($700) smartphone, I ordered the two most likely candidates from Amazon, </w:t>
      </w:r>
      <w:r w:rsidRPr="00334FE3">
        <w:t>one made</w:t>
      </w:r>
      <w:r w:rsidRPr="00334FE3">
        <w:t xml:space="preserve"> by </w:t>
      </w:r>
      <w:proofErr w:type="spellStart"/>
      <w:r w:rsidRPr="00334FE3">
        <w:t>Tekcoo</w:t>
      </w:r>
      <w:proofErr w:type="spellEnd"/>
      <w:r w:rsidRPr="00334FE3">
        <w:t xml:space="preserve"> and one from </w:t>
      </w:r>
      <w:r w:rsidRPr="00334FE3">
        <w:t xml:space="preserve">Encased. </w:t>
      </w:r>
    </w:p>
    <w:p w14:paraId="76E3F3B8" w14:textId="3A2B9ABD" w:rsidR="00334FE3" w:rsidRDefault="00334FE3"/>
    <w:p w14:paraId="6CDF889F" w14:textId="6EB7CDFF" w:rsidR="00334FE3" w:rsidRDefault="00334FE3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90DB5E0" wp14:editId="089ACEB9">
            <wp:simplePos x="0" y="0"/>
            <wp:positionH relativeFrom="column">
              <wp:posOffset>54320</wp:posOffset>
            </wp:positionH>
            <wp:positionV relativeFrom="paragraph">
              <wp:posOffset>260514</wp:posOffset>
            </wp:positionV>
            <wp:extent cx="1914525" cy="2143125"/>
            <wp:effectExtent l="0" t="0" r="9525" b="9525"/>
            <wp:wrapTight wrapText="bothSides">
              <wp:wrapPolygon edited="0">
                <wp:start x="0" y="0"/>
                <wp:lineTo x="0" y="21504"/>
                <wp:lineTo x="21493" y="21504"/>
                <wp:lineTo x="21493" y="0"/>
                <wp:lineTo x="0" y="0"/>
              </wp:wrapPolygon>
            </wp:wrapTight>
            <wp:docPr id="82140603" name="Picture 1" descr="A picture containing gadget, electronic device, everyday carry, mobile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40603" name="Picture 1" descr="A picture containing gadget, electronic device, everyday carry, mobile phon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4FE3">
        <w:t>I</w:t>
      </w:r>
      <w:r w:rsidRPr="00334FE3">
        <w:t xml:space="preserve"> first tried the </w:t>
      </w:r>
      <w:proofErr w:type="spellStart"/>
      <w:r w:rsidRPr="00334FE3">
        <w:rPr>
          <w:b/>
          <w:bCs/>
        </w:rPr>
        <w:t>Tekcoo</w:t>
      </w:r>
      <w:proofErr w:type="spellEnd"/>
      <w:r w:rsidRPr="00334FE3">
        <w:rPr>
          <w:b/>
          <w:bCs/>
        </w:rPr>
        <w:t xml:space="preserve"> </w:t>
      </w:r>
      <w:r w:rsidRPr="00334FE3">
        <w:t xml:space="preserve">case as it had bright green parts, but it </w:t>
      </w:r>
      <w:r>
        <w:t>seemed cheap (</w:t>
      </w:r>
      <w:r w:rsidRPr="00334FE3">
        <w:t xml:space="preserve">only $10). None of its pieces were very flexible, so </w:t>
      </w:r>
      <w:r>
        <w:t>I was</w:t>
      </w:r>
      <w:r w:rsidRPr="00334FE3">
        <w:t xml:space="preserve"> worried about damaging my phone </w:t>
      </w:r>
      <w:r>
        <w:t>by</w:t>
      </w:r>
      <w:r w:rsidRPr="00334FE3">
        <w:t xml:space="preserve"> snapping it on. The things </w:t>
      </w:r>
      <w:r>
        <w:t>that really</w:t>
      </w:r>
      <w:r w:rsidRPr="00334FE3">
        <w:t xml:space="preserve"> killed </w:t>
      </w:r>
      <w:r>
        <w:t>me were the integral screen protector that obscured the screen a bit and the holster, which had the phone</w:t>
      </w:r>
      <w:r w:rsidRPr="00334FE3">
        <w:t xml:space="preserve"> removed on the long</w:t>
      </w:r>
      <w:r>
        <w:t xml:space="preserve"> </w:t>
      </w:r>
      <w:r w:rsidRPr="00334FE3">
        <w:t>edge rather than the short edge.</w:t>
      </w:r>
      <w:r>
        <w:t xml:space="preserve"> </w:t>
      </w:r>
    </w:p>
    <w:p w14:paraId="67D17B71" w14:textId="77777777" w:rsidR="00334FE3" w:rsidRDefault="00334FE3"/>
    <w:p w14:paraId="5312BF51" w14:textId="70A7285E" w:rsidR="00334FE3" w:rsidRDefault="00334FE3">
      <w:r w:rsidRPr="00334FE3">
        <w:t xml:space="preserve">The </w:t>
      </w:r>
      <w:r w:rsidRPr="00334FE3">
        <w:rPr>
          <w:b/>
          <w:bCs/>
        </w:rPr>
        <w:t xml:space="preserve">Encased </w:t>
      </w:r>
      <w:proofErr w:type="spellStart"/>
      <w:r w:rsidRPr="00334FE3">
        <w:rPr>
          <w:b/>
          <w:bCs/>
        </w:rPr>
        <w:t>DuraClip</w:t>
      </w:r>
      <w:proofErr w:type="spellEnd"/>
      <w:r w:rsidRPr="00334FE3">
        <w:t xml:space="preserve"> case was one of several I considered from this</w:t>
      </w:r>
      <w:r>
        <w:t xml:space="preserve"> </w:t>
      </w:r>
      <w:r w:rsidRPr="00334FE3">
        <w:t xml:space="preserve">company. At $18, it seemed much higher in quality and had the kind </w:t>
      </w:r>
      <w:r>
        <w:t>of holster</w:t>
      </w:r>
      <w:r w:rsidRPr="00334FE3">
        <w:t xml:space="preserve"> I wanted, but it was all black and offered much less protection than I</w:t>
      </w:r>
      <w:r>
        <w:t xml:space="preserve"> </w:t>
      </w:r>
      <w:r w:rsidRPr="00334FE3">
        <w:t>wanted. The case was relatively thin</w:t>
      </w:r>
      <w:r>
        <w:t xml:space="preserve">, </w:t>
      </w:r>
      <w:r w:rsidRPr="00334FE3">
        <w:t>rigid plastic</w:t>
      </w:r>
      <w:r>
        <w:t>,</w:t>
      </w:r>
      <w:r w:rsidRPr="00334FE3">
        <w:t xml:space="preserve"> and fit fine, but it</w:t>
      </w:r>
      <w:r>
        <w:t xml:space="preserve"> </w:t>
      </w:r>
      <w:r w:rsidRPr="00334FE3">
        <w:t xml:space="preserve">offered minimal protection for </w:t>
      </w:r>
      <w:r>
        <w:t>the top</w:t>
      </w:r>
      <w:r w:rsidRPr="00334FE3">
        <w:t xml:space="preserve"> of the phone and none on the</w:t>
      </w:r>
      <w:r>
        <w:t xml:space="preserve"> </w:t>
      </w:r>
      <w:r w:rsidRPr="00334FE3">
        <w:t>bottom. It was almost flush with the</w:t>
      </w:r>
      <w:r>
        <w:t xml:space="preserve"> </w:t>
      </w:r>
      <w:r w:rsidRPr="00334FE3">
        <w:t xml:space="preserve">screen surface and </w:t>
      </w:r>
      <w:r>
        <w:t>offered little protection</w:t>
      </w:r>
      <w:r w:rsidRPr="00334FE3">
        <w:t xml:space="preserve">. I </w:t>
      </w:r>
      <w:r>
        <w:t>immediately needed something to use</w:t>
      </w:r>
      <w:r w:rsidRPr="00334FE3">
        <w:t xml:space="preserve">, so I kept the Encased case and returned the </w:t>
      </w:r>
      <w:proofErr w:type="spellStart"/>
      <w:r w:rsidRPr="00334FE3">
        <w:t>Tekcoo</w:t>
      </w:r>
      <w:proofErr w:type="spellEnd"/>
      <w:r w:rsidRPr="00334FE3">
        <w:t xml:space="preserve"> to</w:t>
      </w:r>
      <w:r>
        <w:t xml:space="preserve"> </w:t>
      </w:r>
      <w:r w:rsidRPr="00334FE3">
        <w:t>Amazon.</w:t>
      </w:r>
      <w:r>
        <w:t xml:space="preserve"> </w:t>
      </w:r>
    </w:p>
    <w:p w14:paraId="39E148F9" w14:textId="20545822" w:rsidR="00334FE3" w:rsidRDefault="00334FE3"/>
    <w:p w14:paraId="67864296" w14:textId="57C48F10" w:rsidR="00334FE3" w:rsidRDefault="00334FE3">
      <w:r>
        <w:rPr>
          <w:noProof/>
        </w:rPr>
        <w:drawing>
          <wp:anchor distT="0" distB="0" distL="114300" distR="114300" simplePos="0" relativeHeight="251661312" behindDoc="1" locked="0" layoutInCell="1" allowOverlap="1" wp14:anchorId="7D0B3646" wp14:editId="723C1C85">
            <wp:simplePos x="0" y="0"/>
            <wp:positionH relativeFrom="column">
              <wp:posOffset>3435551</wp:posOffset>
            </wp:positionH>
            <wp:positionV relativeFrom="paragraph">
              <wp:posOffset>298111</wp:posOffset>
            </wp:positionV>
            <wp:extent cx="2352675" cy="2362200"/>
            <wp:effectExtent l="0" t="0" r="9525" b="0"/>
            <wp:wrapTight wrapText="bothSides">
              <wp:wrapPolygon edited="0">
                <wp:start x="0" y="0"/>
                <wp:lineTo x="0" y="21426"/>
                <wp:lineTo x="21513" y="21426"/>
                <wp:lineTo x="21513" y="0"/>
                <wp:lineTo x="0" y="0"/>
              </wp:wrapPolygon>
            </wp:wrapTight>
            <wp:docPr id="583402164" name="Picture 1" descr="A picture containing everyday carry, smartphone, mobile phone case, gadg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02164" name="Picture 1" descr="A picture containing everyday carry, smartphone, mobile phone case, gadge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4FE3">
        <w:t xml:space="preserve">I was still not thrilled about the protection the Encased </w:t>
      </w:r>
      <w:proofErr w:type="spellStart"/>
      <w:r w:rsidRPr="00334FE3">
        <w:t>DuraClip</w:t>
      </w:r>
      <w:proofErr w:type="spellEnd"/>
      <w:r w:rsidRPr="00334FE3">
        <w:t xml:space="preserve"> case</w:t>
      </w:r>
      <w:r>
        <w:t xml:space="preserve"> </w:t>
      </w:r>
      <w:r w:rsidRPr="00334FE3">
        <w:t>offered</w:t>
      </w:r>
      <w:r>
        <w:t>. I</w:t>
      </w:r>
      <w:r w:rsidRPr="00334FE3">
        <w:t xml:space="preserve"> considered another from the same company but after a</w:t>
      </w:r>
      <w:r>
        <w:t xml:space="preserve"> </w:t>
      </w:r>
      <w:r w:rsidRPr="00334FE3">
        <w:t xml:space="preserve">couple of weeks decided to try another brand on Amazon, </w:t>
      </w:r>
      <w:r w:rsidRPr="00334FE3">
        <w:rPr>
          <w:b/>
          <w:bCs/>
        </w:rPr>
        <w:t>MOTIVE</w:t>
      </w:r>
      <w:r w:rsidRPr="00334FE3">
        <w:t>.</w:t>
      </w:r>
      <w:r>
        <w:t xml:space="preserve"> </w:t>
      </w:r>
      <w:r w:rsidRPr="00334FE3">
        <w:t>Their Bunker series case was much more robust and only $20. The part</w:t>
      </w:r>
      <w:r>
        <w:t xml:space="preserve"> </w:t>
      </w:r>
      <w:r w:rsidRPr="00334FE3">
        <w:t>that made me pause was that the phone was held in the holster by a</w:t>
      </w:r>
      <w:r>
        <w:t xml:space="preserve"> </w:t>
      </w:r>
      <w:r w:rsidRPr="00334FE3">
        <w:t>spring clip rather than sliding in from the top, but I soon got used to</w:t>
      </w:r>
      <w:r>
        <w:t xml:space="preserve"> </w:t>
      </w:r>
      <w:r w:rsidRPr="00334FE3">
        <w:t>that. The MOTIVE case gives much more protection on all sides, with reinforced corners and a thick lip around</w:t>
      </w:r>
      <w:r>
        <w:t xml:space="preserve"> </w:t>
      </w:r>
      <w:r w:rsidRPr="00334FE3">
        <w:t xml:space="preserve">the screen and the camera. It advertises that it allows the use of a screen protector, so I also bought one that </w:t>
      </w:r>
      <w:r>
        <w:t>a friend</w:t>
      </w:r>
      <w:r w:rsidRPr="00334FE3">
        <w:t xml:space="preserve"> </w:t>
      </w:r>
      <w:r>
        <w:t>with</w:t>
      </w:r>
      <w:r w:rsidRPr="00334FE3">
        <w:t xml:space="preserve"> an S22 recommended, but I have yet to </w:t>
      </w:r>
      <w:r>
        <w:t>install it</w:t>
      </w:r>
      <w:r w:rsidRPr="00334FE3">
        <w:t xml:space="preserve">. I found this case was far better for protection than the Encase, but since I used the Encased case for several weeks, I </w:t>
      </w:r>
      <w:r>
        <w:t>didn't feel</w:t>
      </w:r>
      <w:r w:rsidRPr="00334FE3">
        <w:t xml:space="preserve"> right about returning it and kept it as a spare.</w:t>
      </w:r>
      <w:r>
        <w:t xml:space="preserve"> </w:t>
      </w:r>
    </w:p>
    <w:p w14:paraId="5C59AFBA" w14:textId="77777777" w:rsidR="00334FE3" w:rsidRDefault="00334FE3"/>
    <w:p w14:paraId="734D8CFF" w14:textId="50E26C67" w:rsidR="00334FE3" w:rsidRDefault="00334FE3">
      <w:r>
        <w:rPr>
          <w:noProof/>
        </w:rPr>
        <w:drawing>
          <wp:anchor distT="0" distB="0" distL="114300" distR="114300" simplePos="0" relativeHeight="251662336" behindDoc="1" locked="0" layoutInCell="1" allowOverlap="1" wp14:anchorId="06329696" wp14:editId="0AFB0E8E">
            <wp:simplePos x="0" y="0"/>
            <wp:positionH relativeFrom="column">
              <wp:posOffset>3883937</wp:posOffset>
            </wp:positionH>
            <wp:positionV relativeFrom="paragraph">
              <wp:posOffset>496</wp:posOffset>
            </wp:positionV>
            <wp:extent cx="1962150" cy="1676400"/>
            <wp:effectExtent l="0" t="0" r="0" b="0"/>
            <wp:wrapTight wrapText="bothSides">
              <wp:wrapPolygon edited="0">
                <wp:start x="0" y="0"/>
                <wp:lineTo x="0" y="21355"/>
                <wp:lineTo x="21390" y="21355"/>
                <wp:lineTo x="21390" y="0"/>
                <wp:lineTo x="0" y="0"/>
              </wp:wrapPolygon>
            </wp:wrapTight>
            <wp:docPr id="1865161392" name="Picture 1" descr="A picture containing gadget, electronic device, mobile phone, portable communications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61392" name="Picture 1" descr="A picture containing gadget, electronic device, mobile phone, portable communications devi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4FE3">
        <w:t xml:space="preserve">I really like the MOTIVE case, though it is all black </w:t>
      </w:r>
      <w:r>
        <w:t>and easier</w:t>
      </w:r>
      <w:r w:rsidRPr="00334FE3">
        <w:t xml:space="preserve"> to accidentally misplace. I have considered marking </w:t>
      </w:r>
      <w:r>
        <w:t>it somehow</w:t>
      </w:r>
      <w:r w:rsidRPr="00334FE3">
        <w:t xml:space="preserve">, perhaps with bright paint, but have not </w:t>
      </w:r>
      <w:r>
        <w:t>yet been motivated</w:t>
      </w:r>
      <w:r w:rsidRPr="00334FE3">
        <w:t>. I</w:t>
      </w:r>
      <w:r>
        <w:t>'</w:t>
      </w:r>
      <w:r w:rsidRPr="00334FE3">
        <w:t>ve dropped it a few times</w:t>
      </w:r>
      <w:r>
        <w:t>,</w:t>
      </w:r>
      <w:r w:rsidRPr="00334FE3">
        <w:t xml:space="preserve"> and the phone </w:t>
      </w:r>
      <w:r>
        <w:t xml:space="preserve">has </w:t>
      </w:r>
      <w:proofErr w:type="gramStart"/>
      <w:r>
        <w:t>survive</w:t>
      </w:r>
      <w:proofErr w:type="gramEnd"/>
      <w:r w:rsidRPr="00334FE3">
        <w:rPr>
          <w:noProof/>
        </w:rPr>
        <w:t xml:space="preserve"> </w:t>
      </w:r>
      <w:proofErr w:type="spellStart"/>
      <w:r>
        <w:t>d</w:t>
      </w:r>
      <w:proofErr w:type="spellEnd"/>
      <w:r w:rsidRPr="00334FE3">
        <w:t xml:space="preserve"> just fine. After using the MOTIVE case for </w:t>
      </w:r>
      <w:r>
        <w:t>several months,</w:t>
      </w:r>
      <w:r w:rsidRPr="00334FE3">
        <w:t xml:space="preserve"> I decided to play the game I played with my J3 phone </w:t>
      </w:r>
      <w:r>
        <w:t>and bought</w:t>
      </w:r>
      <w:r w:rsidRPr="00334FE3">
        <w:t xml:space="preserve"> another as a spare. Just in case (pun intended).</w:t>
      </w:r>
    </w:p>
    <w:p w14:paraId="670F22A3" w14:textId="77777777" w:rsidR="00334FE3" w:rsidRDefault="00334FE3"/>
    <w:p w14:paraId="5DD5B04B" w14:textId="00E574DF" w:rsidR="00334FE3" w:rsidRDefault="00334FE3"/>
    <w:p w14:paraId="496420F6" w14:textId="690B0A57" w:rsidR="00334FE3" w:rsidRDefault="00334FE3">
      <w:r>
        <w:rPr>
          <w:noProof/>
        </w:rPr>
        <w:drawing>
          <wp:anchor distT="0" distB="0" distL="114300" distR="114300" simplePos="0" relativeHeight="251663360" behindDoc="1" locked="0" layoutInCell="1" allowOverlap="1" wp14:anchorId="65F23FCD" wp14:editId="429EB6C0">
            <wp:simplePos x="0" y="0"/>
            <wp:positionH relativeFrom="column">
              <wp:posOffset>669956</wp:posOffset>
            </wp:positionH>
            <wp:positionV relativeFrom="paragraph">
              <wp:posOffset>57565</wp:posOffset>
            </wp:positionV>
            <wp:extent cx="4495800" cy="2324100"/>
            <wp:effectExtent l="0" t="0" r="0" b="0"/>
            <wp:wrapTight wrapText="bothSides">
              <wp:wrapPolygon edited="0">
                <wp:start x="0" y="0"/>
                <wp:lineTo x="0" y="21423"/>
                <wp:lineTo x="21508" y="21423"/>
                <wp:lineTo x="21508" y="0"/>
                <wp:lineTo x="0" y="0"/>
              </wp:wrapPolygon>
            </wp:wrapTight>
            <wp:docPr id="1904599582" name="Picture 1" descr="A picture containing mobile phone, gadget, smartphone, electronic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599582" name="Picture 1" descr="A picture containing mobile phone, gadget, smartphone, electronic devi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9BD47" w14:textId="73BB0711" w:rsidR="00334FE3" w:rsidRDefault="00334FE3"/>
    <w:p w14:paraId="09E5D599" w14:textId="7E2ADADD" w:rsidR="00334FE3" w:rsidRDefault="00334FE3"/>
    <w:p w14:paraId="1F3FCF43" w14:textId="77777777" w:rsidR="00334FE3" w:rsidRDefault="00334FE3"/>
    <w:p w14:paraId="6ADBF767" w14:textId="77777777" w:rsidR="00334FE3" w:rsidRDefault="00334FE3"/>
    <w:sectPr w:rsidR="00334F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tDQ2NTIyMzY0NjNR0lEKTi0uzszPAykwrAUAhPadpCwAAAA="/>
  </w:docVars>
  <w:rsids>
    <w:rsidRoot w:val="00334FE3"/>
    <w:rsid w:val="00334FE3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E4AF2"/>
  <w15:chartTrackingRefBased/>
  <w15:docId w15:val="{7F86A318-754D-47FD-AA7E-AD0503E29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F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4F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://www.uchug.org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1723</Words>
  <Characters>9049</Characters>
  <Application>Microsoft Office Word</Application>
  <DocSecurity>0</DocSecurity>
  <Lines>904</Lines>
  <Paragraphs>897</Paragraphs>
  <ScaleCrop>false</ScaleCrop>
  <Company/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5-20T01:22:00Z</dcterms:created>
  <dcterms:modified xsi:type="dcterms:W3CDTF">2023-05-20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c45245-c067-4bec-acaa-215508a43c30</vt:lpwstr>
  </property>
</Properties>
</file>